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8F3BE" w14:textId="6F24CBE1" w:rsidR="008506D1" w:rsidRPr="00385512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20 </w:t>
      </w: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Python </w:t>
      </w:r>
      <w:r w:rsidRPr="00385512">
        <w:rPr>
          <w:rFonts w:ascii="Times New Roman" w:hAnsi="Times New Roman"/>
          <w:b/>
          <w:sz w:val="28"/>
          <w:szCs w:val="28"/>
          <w:lang w:val="en-IN" w:eastAsia="en-IN" w:bidi="ar-SA"/>
        </w:rPr>
        <w:t>List</w:t>
      </w:r>
    </w:p>
    <w:p w14:paraId="117B7932" w14:textId="77777777" w:rsidR="008506D1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  <w:t>The list is an important data type of Python. In a list, we can store many elements under a single variable name. The elements may be of any type. Lists are defined by enclosing the elements inside a pair of square brackets, separated by commas. The individual element may be of any type, even another list.</w:t>
      </w:r>
    </w:p>
    <w:p w14:paraId="48E53D58" w14:textId="77777777" w:rsidR="008506D1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a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>=[</w:t>
      </w:r>
      <w:proofErr w:type="gramEnd"/>
      <w:r>
        <w:rPr>
          <w:rFonts w:ascii="Times New Roman" w:hAnsi="Times New Roman"/>
          <w:sz w:val="24"/>
          <w:szCs w:val="24"/>
          <w:lang w:val="en-IN" w:eastAsia="en-IN" w:bidi="ar-SA"/>
        </w:rPr>
        <w:t>2,8,14.35, ‘Thomas’]</w:t>
      </w:r>
    </w:p>
    <w:p w14:paraId="1D6F2C11" w14:textId="77777777" w:rsidR="008506D1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In the above statement, ‘a’ is called a list in python. It is much more flexible than a string. Using instructions, we can change the order of elements, add new elements, and remove an existing element. This property of the list is called </w:t>
      </w:r>
      <w:r w:rsidRPr="002458DB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mutability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. A list is mutable where a string is immutable. The variable name corresponding to each element in the list is 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>a[</w:t>
      </w:r>
      <w:proofErr w:type="gramEnd"/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0], a[1], a[2] etc. Here 0, 1, 2, 3 etc are called </w:t>
      </w:r>
      <w:r w:rsidRPr="009A243A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index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.</w:t>
      </w:r>
    </w:p>
    <w:p w14:paraId="4CFA4C83" w14:textId="77777777" w:rsidR="008506D1" w:rsidRPr="009A243A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 w:bidi="ar-SA"/>
        </w:rPr>
      </w:pPr>
      <w:r w:rsidRPr="009A243A">
        <w:rPr>
          <w:rFonts w:ascii="Times New Roman" w:hAnsi="Times New Roman"/>
          <w:b/>
          <w:sz w:val="24"/>
          <w:szCs w:val="24"/>
          <w:lang w:val="en-IN" w:eastAsia="en-IN" w:bidi="ar-SA"/>
        </w:rPr>
        <w:t>Example</w:t>
      </w:r>
      <w:r>
        <w:rPr>
          <w:rFonts w:ascii="Times New Roman" w:hAnsi="Times New Roman"/>
          <w:b/>
          <w:sz w:val="24"/>
          <w:szCs w:val="24"/>
          <w:lang w:val="en-IN" w:eastAsia="en-IN" w:bidi="ar-SA"/>
        </w:rPr>
        <w:t xml:space="preserve"> 9:</w:t>
      </w:r>
    </w:p>
    <w:p w14:paraId="39560A3E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#</w:t>
      </w: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example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 for list manipulation</w:t>
      </w:r>
    </w:p>
    <w:p w14:paraId="34D3BF65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a=[3284,'Thomas',81.43]</w:t>
      </w:r>
    </w:p>
    <w:p w14:paraId="3A625B7C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</w:t>
      </w: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a)   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                              </w:t>
      </w: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  <w:t># Print the list as it is</w:t>
      </w:r>
    </w:p>
    <w:p w14:paraId="6A5C7D0F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'roll no ',a[0])           </w:t>
      </w: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  <w:t># Print the first element</w:t>
      </w:r>
    </w:p>
    <w:p w14:paraId="7936A08E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'Name  ',a[1])</w:t>
      </w:r>
    </w:p>
    <w:p w14:paraId="3FBA6E4F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'Mark %6.2f'%(a[2]))</w:t>
      </w: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  <w:t># formatted printing with list</w:t>
      </w:r>
    </w:p>
    <w:p w14:paraId="6E2696F3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# See how the elements can be changed.</w:t>
      </w:r>
    </w:p>
    <w:p w14:paraId="5979E8B4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a[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2]=73.5</w:t>
      </w:r>
    </w:p>
    <w:p w14:paraId="34E1281E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'New mark list')</w:t>
      </w:r>
    </w:p>
    <w:p w14:paraId="3CCCE1DD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'Mark %6.2f'%(a[2]))</w:t>
      </w:r>
    </w:p>
    <w:p w14:paraId="1B01A265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#</w:t>
      </w: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end</w:t>
      </w:r>
      <w:proofErr w:type="gramEnd"/>
    </w:p>
    <w:p w14:paraId="28BFBEA1" w14:textId="77777777" w:rsidR="008506D1" w:rsidRPr="00CC2576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bCs/>
          <w:iCs/>
          <w:sz w:val="24"/>
          <w:szCs w:val="24"/>
          <w:lang w:val="en-IN" w:eastAsia="en-IN" w:bidi="ar-SA"/>
        </w:rPr>
      </w:pPr>
      <w:r w:rsidRPr="00CC2576">
        <w:rPr>
          <w:rFonts w:ascii="Times New Roman" w:hAnsi="Times New Roman"/>
          <w:b/>
          <w:bCs/>
          <w:iCs/>
          <w:sz w:val="24"/>
          <w:szCs w:val="24"/>
          <w:lang w:val="en-IN" w:eastAsia="en-IN" w:bidi="ar-SA"/>
        </w:rPr>
        <w:t>Output</w:t>
      </w:r>
    </w:p>
    <w:p w14:paraId="5F00FA55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roll no </w:t>
      </w: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3284</w:t>
      </w:r>
      <w:proofErr w:type="gramEnd"/>
    </w:p>
    <w:p w14:paraId="43907289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Name   Thomas</w:t>
      </w:r>
    </w:p>
    <w:p w14:paraId="1786BB94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Mark 81.43</w:t>
      </w:r>
    </w:p>
    <w:p w14:paraId="26D6CD05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New mark list</w:t>
      </w:r>
    </w:p>
    <w:p w14:paraId="198411C2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Mark 73.50</w:t>
      </w:r>
    </w:p>
    <w:p w14:paraId="7AAA0A40" w14:textId="77777777" w:rsidR="008506D1" w:rsidRPr="00C33119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In a list, the index of the first element is 0. The statement b=a will not make a new list named ‘b’. Instead of physically copying it will connect b with a as a reference. That means, when we change a, b also will change. Go through the following programme to demonstrate this.</w:t>
      </w:r>
    </w:p>
    <w:p w14:paraId="68584417" w14:textId="77777777" w:rsidR="008506D1" w:rsidRPr="009A243A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 w:bidi="ar-SA"/>
        </w:rPr>
      </w:pPr>
      <w:r w:rsidRPr="009A243A">
        <w:rPr>
          <w:rFonts w:ascii="Times New Roman" w:hAnsi="Times New Roman"/>
          <w:b/>
          <w:sz w:val="24"/>
          <w:szCs w:val="24"/>
          <w:lang w:val="en-IN" w:eastAsia="en-IN" w:bidi="ar-SA"/>
        </w:rPr>
        <w:t>Example</w:t>
      </w:r>
      <w:r>
        <w:rPr>
          <w:rFonts w:ascii="Times New Roman" w:hAnsi="Times New Roman"/>
          <w:b/>
          <w:sz w:val="24"/>
          <w:szCs w:val="24"/>
          <w:lang w:val="en-IN" w:eastAsia="en-IN" w:bidi="ar-SA"/>
        </w:rPr>
        <w:t xml:space="preserve"> 10:</w:t>
      </w:r>
    </w:p>
    <w:p w14:paraId="1D391687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#Example for list manipulation</w:t>
      </w:r>
    </w:p>
    <w:p w14:paraId="3221E94C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a</w:t>
      </w: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=[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3284]</w:t>
      </w:r>
    </w:p>
    <w:p w14:paraId="59FFE18C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</w:t>
      </w:r>
      <w:proofErr w:type="spell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len</w:t>
      </w:r>
      <w:proofErr w:type="spell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(a</w:t>
      </w: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))   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</w: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  <w:t># To print the number of elements</w:t>
      </w:r>
    </w:p>
    <w:p w14:paraId="487CA900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a.append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(78.51) </w:t>
      </w: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  <w:t xml:space="preserve"> # To add a new member at the end</w:t>
      </w:r>
    </w:p>
    <w:p w14:paraId="716C497A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spellStart"/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a.insert</w:t>
      </w:r>
      <w:proofErr w:type="spellEnd"/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(1,'Antony') </w:t>
      </w: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  <w:t># To insert a new element at second position</w:t>
      </w:r>
    </w:p>
    <w:p w14:paraId="624BBD69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a)</w:t>
      </w:r>
    </w:p>
    <w:p w14:paraId="0EAE5B29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b=a</w:t>
      </w:r>
    </w:p>
    <w:p w14:paraId="51EBEA97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lastRenderedPageBreak/>
        <w:t>print(b)</w:t>
      </w:r>
    </w:p>
    <w:p w14:paraId="6293939F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a[</w:t>
      </w:r>
      <w:proofErr w:type="gramEnd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 xml:space="preserve">1]='Thomas'    </w:t>
      </w: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ab/>
        <w:t># A correction is made in list ‘a’</w:t>
      </w:r>
    </w:p>
    <w:p w14:paraId="529322C3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print(b)</w:t>
      </w:r>
    </w:p>
    <w:p w14:paraId="71A9712C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#</w:t>
      </w:r>
      <w:proofErr w:type="gramStart"/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end</w:t>
      </w:r>
      <w:proofErr w:type="gramEnd"/>
    </w:p>
    <w:p w14:paraId="0C679920" w14:textId="77777777" w:rsidR="008506D1" w:rsidRPr="001D3C4F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bCs/>
          <w:iCs/>
          <w:sz w:val="24"/>
          <w:szCs w:val="24"/>
          <w:lang w:val="en-IN" w:eastAsia="en-IN" w:bidi="ar-SA"/>
        </w:rPr>
      </w:pPr>
      <w:r w:rsidRPr="001D3C4F">
        <w:rPr>
          <w:rFonts w:ascii="Times New Roman" w:hAnsi="Times New Roman"/>
          <w:b/>
          <w:bCs/>
          <w:iCs/>
          <w:sz w:val="24"/>
          <w:szCs w:val="24"/>
          <w:lang w:val="en-IN" w:eastAsia="en-IN" w:bidi="ar-SA"/>
        </w:rPr>
        <w:t xml:space="preserve">Output </w:t>
      </w:r>
    </w:p>
    <w:p w14:paraId="7D6A2914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1</w:t>
      </w:r>
    </w:p>
    <w:p w14:paraId="6CB6D6E7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[3284, 'Antony', 78.51]</w:t>
      </w:r>
    </w:p>
    <w:p w14:paraId="3D5F58D3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[3284, 'Antony', 78.51]</w:t>
      </w:r>
    </w:p>
    <w:p w14:paraId="0DDF68B4" w14:textId="77777777" w:rsidR="008506D1" w:rsidRPr="00115B78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567"/>
        <w:jc w:val="both"/>
        <w:rPr>
          <w:rFonts w:ascii="Times New Roman" w:hAnsi="Times New Roman"/>
          <w:i/>
          <w:sz w:val="24"/>
          <w:szCs w:val="24"/>
          <w:lang w:val="en-IN" w:eastAsia="en-IN" w:bidi="ar-SA"/>
        </w:rPr>
      </w:pPr>
      <w:r w:rsidRPr="00115B78">
        <w:rPr>
          <w:rFonts w:ascii="Times New Roman" w:hAnsi="Times New Roman"/>
          <w:i/>
          <w:sz w:val="24"/>
          <w:szCs w:val="24"/>
          <w:lang w:val="en-IN" w:eastAsia="en-IN" w:bidi="ar-SA"/>
        </w:rPr>
        <w:t>[3284, 'Thomas', 78.51]</w:t>
      </w:r>
    </w:p>
    <w:p w14:paraId="4EC070E5" w14:textId="77777777" w:rsidR="008506D1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>Please note that when a correction is done in the list a, list b is also changing.</w:t>
      </w:r>
    </w:p>
    <w:p w14:paraId="47B7E12D" w14:textId="77777777" w:rsidR="008506D1" w:rsidRDefault="008506D1" w:rsidP="008506D1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 w:bidi="ar-SA"/>
        </w:rPr>
      </w:pPr>
      <w:r w:rsidRPr="006C4AEF">
        <w:rPr>
          <w:rFonts w:ascii="Times New Roman" w:hAnsi="Times New Roman"/>
          <w:b/>
          <w:sz w:val="24"/>
          <w:szCs w:val="24"/>
          <w:lang w:val="en-IN" w:eastAsia="en-IN" w:bidi="ar-SA"/>
        </w:rPr>
        <w:t>Table of functions connected with list</w:t>
      </w:r>
      <w:r>
        <w:rPr>
          <w:rFonts w:ascii="Times New Roman" w:hAnsi="Times New Roman"/>
          <w:b/>
          <w:sz w:val="24"/>
          <w:szCs w:val="24"/>
          <w:lang w:val="en-IN" w:eastAsia="en-IN" w:bidi="ar-SA"/>
        </w:rPr>
        <w:t>:</w:t>
      </w:r>
    </w:p>
    <w:tbl>
      <w:tblPr>
        <w:tblW w:w="782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538"/>
        <w:gridCol w:w="6287"/>
      </w:tblGrid>
      <w:tr w:rsidR="008506D1" w:rsidRPr="00A3756C" w14:paraId="55EC7375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44648F8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ist.</w:t>
            </w: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remove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 xml:space="preserve"> (x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76A5930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7F17C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Remove the first item from the list whose value is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A3756C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</w:t>
            </w:r>
            <w:r w:rsidRPr="007F17C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. 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If there is no such item,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the 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system will report an</w:t>
            </w:r>
            <w:r w:rsidRPr="007F17C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error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.</w:t>
            </w:r>
          </w:p>
        </w:tc>
      </w:tr>
      <w:tr w:rsidR="008506D1" w:rsidRPr="00A3756C" w14:paraId="29D7C8F9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B16345B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ist.</w:t>
            </w: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count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x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DE373A1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7F17C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Return the number of times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A3756C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7F17C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appears in the list.</w:t>
            </w:r>
          </w:p>
        </w:tc>
      </w:tr>
      <w:tr w:rsidR="008506D1" w:rsidRPr="00A3756C" w14:paraId="4F1196EC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645B7FF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ist.</w:t>
            </w: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ort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BB08CAD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7F17C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Sort 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the items 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in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the list.</w:t>
            </w:r>
          </w:p>
        </w:tc>
      </w:tr>
      <w:tr w:rsidR="008506D1" w:rsidRPr="00A3756C" w14:paraId="79E1B933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0D7BFE9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ist.</w:t>
            </w: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index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x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FEA483B" w14:textId="77777777" w:rsidR="008506D1" w:rsidRPr="00FA37AD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Return the index in the list of the first item whose value is </w:t>
            </w:r>
            <w:r w:rsidRPr="00FA37AD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</w:t>
            </w: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. It is an error if there is no such item</w:t>
            </w:r>
          </w:p>
        </w:tc>
      </w:tr>
      <w:tr w:rsidR="008506D1" w:rsidRPr="00A3756C" w14:paraId="0276D2EE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38ADB73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ist.</w:t>
            </w: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reverse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111C9C7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7F17C1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Reverse the elements of the list</w:t>
            </w:r>
          </w:p>
        </w:tc>
      </w:tr>
      <w:tr w:rsidR="008506D1" w:rsidRPr="00A3756C" w14:paraId="0358A3B8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3869CB3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ist.</w:t>
            </w: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append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x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E364742" w14:textId="77777777" w:rsidR="008506D1" w:rsidRPr="007F17C1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ED2FB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Add an item to the end of the list</w:t>
            </w:r>
          </w:p>
        </w:tc>
      </w:tr>
      <w:tr w:rsidR="008506D1" w:rsidRPr="00A3756C" w14:paraId="1E9F7C69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8D7D51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ist.</w:t>
            </w: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insert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</w:t>
            </w:r>
            <w:proofErr w:type="spell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i</w:t>
            </w:r>
            <w:proofErr w:type="spell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, x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10D8477" w14:textId="77777777" w:rsidR="008506D1" w:rsidRPr="007F17C1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ED2FB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Insert an item at a given position. The first argument 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i</w:t>
            </w:r>
            <w:r w:rsidRPr="00ED2FB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s the index of the element before 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which x is to be inserted. After insertion, the index of the new element become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s</w:t>
            </w:r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</w:t>
            </w:r>
            <w:proofErr w:type="spellStart"/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i</w:t>
            </w:r>
            <w:proofErr w:type="spellEnd"/>
            <w:r w:rsidRPr="00A3756C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.</w:t>
            </w:r>
          </w:p>
        </w:tc>
      </w:tr>
      <w:tr w:rsidR="008506D1" w:rsidRPr="00A3756C" w14:paraId="40B5D253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7747DF1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len</w:t>
            </w:r>
            <w:proofErr w:type="spellEnd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(a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B10706C" w14:textId="77777777" w:rsidR="008506D1" w:rsidRPr="00ED2FBB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Find the number of elements in the list named a.</w:t>
            </w:r>
          </w:p>
        </w:tc>
      </w:tr>
      <w:tr w:rsidR="008506D1" w:rsidRPr="00A3756C" w14:paraId="586F454D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A5293FE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sum (</w:t>
            </w:r>
            <w:proofErr w:type="spellStart"/>
            <w:proofErr w:type="gramStart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a,x</w:t>
            </w:r>
            <w:proofErr w:type="spellEnd"/>
            <w:proofErr w:type="gramEnd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)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D0448F1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Sum up all the elements in the list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‘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’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with the value stored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in 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x.</w:t>
            </w:r>
          </w:p>
        </w:tc>
      </w:tr>
      <w:tr w:rsidR="008506D1" w:rsidRPr="00A3756C" w14:paraId="6367E90B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FC28FA3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 xml:space="preserve">sum(a)  </w:t>
            </w: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60D32F0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o add all elements of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‘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’</w:t>
            </w:r>
          </w:p>
        </w:tc>
      </w:tr>
      <w:tr w:rsidR="008506D1" w:rsidRPr="00A3756C" w14:paraId="73CE27DA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4642C41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 in a</w:t>
            </w:r>
          </w:p>
          <w:p w14:paraId="32028A9D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68C6A13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Test</w:t>
            </w:r>
            <w:r w:rsidRPr="00954B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wheatear </w:t>
            </w:r>
            <w:r w:rsidRPr="00954BF4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</w:t>
            </w:r>
            <w:r w:rsidRPr="00954B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is a member of a. System returns true if x is a member of ‘a’.</w:t>
            </w:r>
          </w:p>
        </w:tc>
      </w:tr>
      <w:tr w:rsidR="008506D1" w:rsidRPr="00A3756C" w14:paraId="5221F047" w14:textId="77777777" w:rsidTr="00447E51">
        <w:trPr>
          <w:cantSplit/>
          <w:jc w:val="center"/>
        </w:trPr>
        <w:tc>
          <w:tcPr>
            <w:tcW w:w="1538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6DBC4F0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 not in a</w:t>
            </w:r>
          </w:p>
          <w:p w14:paraId="781F1702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</w:p>
        </w:tc>
        <w:tc>
          <w:tcPr>
            <w:tcW w:w="6287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BC2902D" w14:textId="77777777" w:rsidR="008506D1" w:rsidRPr="00A3756C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Test</w:t>
            </w:r>
            <w:r w:rsidRPr="00954B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wheatear </w:t>
            </w:r>
            <w:r w:rsidRPr="00954BF4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</w:t>
            </w:r>
            <w:r w:rsidRPr="00954BF4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is not a member of a</w:t>
            </w: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.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System returns </w:t>
            </w:r>
            <w:proofErr w:type="gramStart"/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true, if</w:t>
            </w:r>
            <w:proofErr w:type="gramEnd"/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x is not a member of ‘a’.</w:t>
            </w:r>
          </w:p>
        </w:tc>
      </w:tr>
      <w:tr w:rsidR="008506D1" w:rsidRPr="00A3756C" w14:paraId="71FE1A82" w14:textId="77777777" w:rsidTr="00447E51">
        <w:trPr>
          <w:cantSplit/>
          <w:jc w:val="center"/>
        </w:trPr>
        <w:tc>
          <w:tcPr>
            <w:tcW w:w="1538" w:type="dxa"/>
            <w:tcBorders>
              <w:bottom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B0BBD24" w14:textId="77777777" w:rsidR="008506D1" w:rsidRPr="00115B78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eastAsia="Times New Roman" w:hAnsi="Times New Roman"/>
                <w:i/>
                <w:iCs/>
                <w:sz w:val="24"/>
                <w:szCs w:val="24"/>
                <w:lang w:eastAsia="en-IN"/>
              </w:rPr>
              <w:t>min(a)</w:t>
            </w:r>
          </w:p>
        </w:tc>
        <w:tc>
          <w:tcPr>
            <w:tcW w:w="6287" w:type="dxa"/>
            <w:tcBorders>
              <w:bottom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C63F6C2" w14:textId="77777777" w:rsidR="008506D1" w:rsidRPr="00FA37AD" w:rsidRDefault="008506D1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 xml:space="preserve">If a represents a list,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 xml:space="preserve">the </w:t>
            </w:r>
            <w:r w:rsidRPr="00A3756C"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 xml:space="preserve">function will return the element of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 xml:space="preserve">the </w:t>
            </w:r>
            <w:r w:rsidRPr="00A3756C">
              <w:rPr>
                <w:rFonts w:ascii="Times New Roman" w:eastAsia="Times New Roman" w:hAnsi="Times New Roman"/>
                <w:sz w:val="24"/>
                <w:szCs w:val="24"/>
                <w:lang w:eastAsia="en-IN"/>
              </w:rPr>
              <w:t>lowest value.</w:t>
            </w:r>
          </w:p>
        </w:tc>
      </w:tr>
      <w:tr w:rsidR="008506D1" w:rsidRPr="00A3756C" w14:paraId="5468379C" w14:textId="77777777" w:rsidTr="00447E51">
        <w:trPr>
          <w:cantSplit/>
          <w:jc w:val="center"/>
        </w:trPr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C4BE99C" w14:textId="77777777" w:rsidR="008506D1" w:rsidRPr="00115B78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del a[</w:t>
            </w:r>
            <w:proofErr w:type="spellStart"/>
            <w:proofErr w:type="gramStart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x,y</w:t>
            </w:r>
            <w:proofErr w:type="spellEnd"/>
            <w:proofErr w:type="gramEnd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]</w:t>
            </w:r>
          </w:p>
        </w:tc>
        <w:tc>
          <w:tcPr>
            <w:tcW w:w="6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74DCD3A" w14:textId="77777777" w:rsidR="008506D1" w:rsidRPr="00A3756C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Delete all or some of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the 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elements in a list named a. x is the index of the element to remove, and y is the number of elements to remove. </w:t>
            </w:r>
          </w:p>
          <w:p w14:paraId="0EC715D2" w14:textId="77777777" w:rsidR="008506D1" w:rsidRPr="00A3756C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del </w:t>
            </w:r>
            <w:proofErr w:type="gramStart"/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[</w:t>
            </w:r>
            <w:proofErr w:type="gramEnd"/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0] to remove the first element</w:t>
            </w:r>
          </w:p>
          <w:p w14:paraId="069CD469" w14:textId="77777777" w:rsidR="008506D1" w:rsidRPr="00A3756C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del </w:t>
            </w:r>
            <w:proofErr w:type="gramStart"/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[</w:t>
            </w:r>
            <w:proofErr w:type="gramEnd"/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2:4] to remove 4 elements starting from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i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ndex 2</w:t>
            </w:r>
          </w:p>
          <w:p w14:paraId="498D7FAF" w14:textId="77777777" w:rsidR="008506D1" w:rsidRPr="00A3756C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del </w:t>
            </w:r>
            <w:proofErr w:type="gramStart"/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[</w:t>
            </w:r>
            <w:proofErr w:type="gramEnd"/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:] to remove all the elements in the list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to make it empty.</w:t>
            </w:r>
          </w:p>
        </w:tc>
      </w:tr>
      <w:tr w:rsidR="008506D1" w:rsidRPr="00A3756C" w14:paraId="6CDC1EEA" w14:textId="77777777" w:rsidTr="00447E51">
        <w:trPr>
          <w:cantSplit/>
          <w:trHeight w:val="318"/>
          <w:jc w:val="center"/>
        </w:trPr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D2A501C" w14:textId="77777777" w:rsidR="008506D1" w:rsidRPr="00115B78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lastRenderedPageBreak/>
              <w:t>sum (</w:t>
            </w:r>
            <w:proofErr w:type="spellStart"/>
            <w:proofErr w:type="gramStart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a,x</w:t>
            </w:r>
            <w:proofErr w:type="spellEnd"/>
            <w:proofErr w:type="gramEnd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)</w:t>
            </w:r>
          </w:p>
        </w:tc>
        <w:tc>
          <w:tcPr>
            <w:tcW w:w="6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B50265B" w14:textId="77777777" w:rsidR="008506D1" w:rsidRPr="00A3756C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Sum up all the elements in the list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‘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’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with the value stored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in 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x.</w:t>
            </w:r>
          </w:p>
        </w:tc>
      </w:tr>
      <w:tr w:rsidR="008506D1" w:rsidRPr="00A3756C" w14:paraId="04975AF1" w14:textId="77777777" w:rsidTr="00447E51">
        <w:trPr>
          <w:cantSplit/>
          <w:jc w:val="center"/>
        </w:trPr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39AD724" w14:textId="77777777" w:rsidR="008506D1" w:rsidRPr="00115B78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proofErr w:type="spellStart"/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a+b</w:t>
            </w:r>
            <w:proofErr w:type="spellEnd"/>
          </w:p>
        </w:tc>
        <w:tc>
          <w:tcPr>
            <w:tcW w:w="6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63C5BB6" w14:textId="77777777" w:rsidR="008506D1" w:rsidRPr="00A3756C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Add list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‘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a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’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with list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‘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b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’.</w:t>
            </w:r>
          </w:p>
        </w:tc>
      </w:tr>
      <w:tr w:rsidR="008506D1" w:rsidRPr="00A3756C" w14:paraId="26484931" w14:textId="77777777" w:rsidTr="00447E51">
        <w:trPr>
          <w:cantSplit/>
          <w:jc w:val="center"/>
        </w:trPr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D8892E9" w14:textId="77777777" w:rsidR="008506D1" w:rsidRPr="00115B78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  <w:t>a*x</w:t>
            </w:r>
          </w:p>
        </w:tc>
        <w:tc>
          <w:tcPr>
            <w:tcW w:w="6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B78D9CC" w14:textId="77777777" w:rsidR="008506D1" w:rsidRPr="00A3756C" w:rsidRDefault="008506D1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Makes a new list 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that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contain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s</w:t>
            </w:r>
            <w:r w:rsidRPr="00A3756C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 xml:space="preserve"> the elements x times by concatenation</w:t>
            </w: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.</w:t>
            </w:r>
          </w:p>
        </w:tc>
      </w:tr>
    </w:tbl>
    <w:p w14:paraId="0674E125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I2MDAytzQwNjZS0lEKTi0uzszPAykwrAUAwtpPHywAAAA="/>
  </w:docVars>
  <w:rsids>
    <w:rsidRoot w:val="008506D1"/>
    <w:rsid w:val="000A7035"/>
    <w:rsid w:val="006E3B4B"/>
    <w:rsid w:val="008506D1"/>
    <w:rsid w:val="00B9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22980"/>
  <w15:chartTrackingRefBased/>
  <w15:docId w15:val="{67A3E508-DA53-4C43-A93E-0575B5528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6D1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8</Words>
  <Characters>3072</Characters>
  <Application>Microsoft Office Word</Application>
  <DocSecurity>0</DocSecurity>
  <Lines>25</Lines>
  <Paragraphs>7</Paragraphs>
  <ScaleCrop>false</ScaleCrop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1</cp:revision>
  <dcterms:created xsi:type="dcterms:W3CDTF">2021-06-03T16:44:00Z</dcterms:created>
  <dcterms:modified xsi:type="dcterms:W3CDTF">2021-06-03T16:45:00Z</dcterms:modified>
</cp:coreProperties>
</file>